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3A88B" w14:textId="6252C770" w:rsidR="00945BD0" w:rsidRPr="009D3E09" w:rsidRDefault="009D3E09" w:rsidP="009D3E09">
      <w:pPr>
        <w:jc w:val="center"/>
        <w:rPr>
          <w:b/>
          <w:bCs/>
          <w:u w:val="single"/>
        </w:rPr>
      </w:pPr>
      <w:r w:rsidRPr="009D3E09">
        <w:rPr>
          <w:b/>
          <w:bCs/>
          <w:u w:val="single"/>
        </w:rPr>
        <w:t>Preliminary Exam Questions: Dr. Dinsmore</w:t>
      </w:r>
    </w:p>
    <w:p w14:paraId="1CB9F0FA" w14:textId="3E6131E6" w:rsidR="009D3E09" w:rsidRDefault="009D3E09" w:rsidP="009D3E09">
      <w:pPr>
        <w:pStyle w:val="NoSpacing"/>
        <w:jc w:val="center"/>
      </w:pPr>
      <w:r>
        <w:t>Marty Simonson</w:t>
      </w:r>
    </w:p>
    <w:p w14:paraId="31C40AB0" w14:textId="77777777" w:rsidR="009D3E09" w:rsidRDefault="009D3E09" w:rsidP="009D3E09">
      <w:pPr>
        <w:pStyle w:val="NoSpacing"/>
        <w:jc w:val="center"/>
      </w:pPr>
    </w:p>
    <w:p w14:paraId="4CB307EC" w14:textId="50DDEB3E" w:rsidR="009D3E09" w:rsidRDefault="009D3E09" w:rsidP="009D3E09">
      <w:pPr>
        <w:pStyle w:val="NoSpacing"/>
        <w:jc w:val="center"/>
      </w:pPr>
      <w:r>
        <w:t>March 27, 2020</w:t>
      </w:r>
    </w:p>
    <w:p w14:paraId="66377E3B" w14:textId="4EA3BD22" w:rsidR="00F3477B" w:rsidRDefault="00F3477B" w:rsidP="00F3477B">
      <w:pPr>
        <w:pStyle w:val="NoSpacing"/>
      </w:pPr>
    </w:p>
    <w:p w14:paraId="4BF60DB7" w14:textId="269F1E2E" w:rsidR="00F3477B" w:rsidRDefault="00F3477B" w:rsidP="00F3477B">
      <w:pPr>
        <w:pStyle w:val="NoSpacing"/>
      </w:pPr>
      <w:r>
        <w:t xml:space="preserve">3. Below is a 2x2 contingency table showing the observed breeding status (B=breeding, NB = non-breeding) for a hypothetical fish </w:t>
      </w:r>
      <w:proofErr w:type="gramStart"/>
      <w:r>
        <w:t>in a given year</w:t>
      </w:r>
      <w:proofErr w:type="gramEnd"/>
      <w:r>
        <w:t>. Furthermore, there are two classes of fish in each breeding category: fish attempting to breed for the first time (First), and experienced breeders (Exp).</w:t>
      </w:r>
    </w:p>
    <w:p w14:paraId="415596EA" w14:textId="0B8B5E6F" w:rsidR="00F3477B" w:rsidRDefault="00F3477B" w:rsidP="00F3477B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F3477B" w14:paraId="2E7CAE3F" w14:textId="77777777" w:rsidTr="00F3477B">
        <w:tc>
          <w:tcPr>
            <w:tcW w:w="1870" w:type="dxa"/>
          </w:tcPr>
          <w:p w14:paraId="22F1467E" w14:textId="77777777" w:rsidR="00F3477B" w:rsidRDefault="00F3477B" w:rsidP="00F3477B">
            <w:pPr>
              <w:pStyle w:val="NoSpacing"/>
            </w:pPr>
          </w:p>
        </w:tc>
        <w:tc>
          <w:tcPr>
            <w:tcW w:w="1870" w:type="dxa"/>
          </w:tcPr>
          <w:p w14:paraId="1D2A0427" w14:textId="5D4DD307" w:rsidR="00F3477B" w:rsidRDefault="00F3477B" w:rsidP="00F3477B">
            <w:pPr>
              <w:pStyle w:val="NoSpacing"/>
            </w:pPr>
            <w:r>
              <w:t>B</w:t>
            </w:r>
          </w:p>
        </w:tc>
        <w:tc>
          <w:tcPr>
            <w:tcW w:w="1870" w:type="dxa"/>
          </w:tcPr>
          <w:p w14:paraId="6FEDFE5E" w14:textId="267234A4" w:rsidR="00F3477B" w:rsidRDefault="00F3477B" w:rsidP="00F3477B">
            <w:pPr>
              <w:pStyle w:val="NoSpacing"/>
            </w:pPr>
            <w:r>
              <w:t>NB</w:t>
            </w:r>
          </w:p>
        </w:tc>
        <w:tc>
          <w:tcPr>
            <w:tcW w:w="1870" w:type="dxa"/>
          </w:tcPr>
          <w:p w14:paraId="184450D1" w14:textId="785DE3D6" w:rsidR="00F3477B" w:rsidRDefault="00F3477B" w:rsidP="00F3477B">
            <w:pPr>
              <w:pStyle w:val="NoSpacing"/>
            </w:pPr>
            <w:r>
              <w:t>Total</w:t>
            </w:r>
          </w:p>
        </w:tc>
        <w:tc>
          <w:tcPr>
            <w:tcW w:w="1870" w:type="dxa"/>
          </w:tcPr>
          <w:p w14:paraId="0FDD0E5D" w14:textId="3465689A" w:rsidR="00F3477B" w:rsidRDefault="00F3477B" w:rsidP="00F3477B">
            <w:pPr>
              <w:pStyle w:val="NoSpacing"/>
            </w:pPr>
            <w:r>
              <w:t>% B</w:t>
            </w:r>
          </w:p>
        </w:tc>
      </w:tr>
      <w:tr w:rsidR="00F3477B" w14:paraId="383BA417" w14:textId="77777777" w:rsidTr="00F3477B">
        <w:tc>
          <w:tcPr>
            <w:tcW w:w="1870" w:type="dxa"/>
          </w:tcPr>
          <w:p w14:paraId="00358407" w14:textId="653C339E" w:rsidR="00F3477B" w:rsidRDefault="00F3477B" w:rsidP="00F3477B">
            <w:pPr>
              <w:pStyle w:val="NoSpacing"/>
            </w:pPr>
            <w:r>
              <w:t>First</w:t>
            </w:r>
          </w:p>
        </w:tc>
        <w:tc>
          <w:tcPr>
            <w:tcW w:w="1870" w:type="dxa"/>
          </w:tcPr>
          <w:p w14:paraId="2016AB8E" w14:textId="3078E49E" w:rsidR="00F3477B" w:rsidRDefault="00F3477B" w:rsidP="00F3477B">
            <w:pPr>
              <w:pStyle w:val="NoSpacing"/>
            </w:pPr>
            <w:r>
              <w:t>110</w:t>
            </w:r>
          </w:p>
        </w:tc>
        <w:tc>
          <w:tcPr>
            <w:tcW w:w="1870" w:type="dxa"/>
          </w:tcPr>
          <w:p w14:paraId="20C0241B" w14:textId="1A1F7EC4" w:rsidR="00F3477B" w:rsidRDefault="00F3477B" w:rsidP="00F3477B">
            <w:pPr>
              <w:pStyle w:val="NoSpacing"/>
            </w:pPr>
            <w:r>
              <w:t>45</w:t>
            </w:r>
          </w:p>
        </w:tc>
        <w:tc>
          <w:tcPr>
            <w:tcW w:w="1870" w:type="dxa"/>
          </w:tcPr>
          <w:p w14:paraId="0635E68B" w14:textId="1EA57800" w:rsidR="00F3477B" w:rsidRDefault="00F3477B" w:rsidP="00F3477B">
            <w:pPr>
              <w:pStyle w:val="NoSpacing"/>
            </w:pPr>
            <w:r>
              <w:t>155</w:t>
            </w:r>
          </w:p>
        </w:tc>
        <w:tc>
          <w:tcPr>
            <w:tcW w:w="1870" w:type="dxa"/>
          </w:tcPr>
          <w:p w14:paraId="5CDA27F4" w14:textId="29598586" w:rsidR="00F3477B" w:rsidRDefault="00F3477B" w:rsidP="00F3477B">
            <w:pPr>
              <w:pStyle w:val="NoSpacing"/>
            </w:pPr>
            <w:r>
              <w:t>71%</w:t>
            </w:r>
          </w:p>
        </w:tc>
      </w:tr>
      <w:tr w:rsidR="00F3477B" w14:paraId="00D3AF1F" w14:textId="77777777" w:rsidTr="00F3477B">
        <w:tc>
          <w:tcPr>
            <w:tcW w:w="1870" w:type="dxa"/>
          </w:tcPr>
          <w:p w14:paraId="6312E823" w14:textId="2D8D9C20" w:rsidR="00F3477B" w:rsidRDefault="00F3477B" w:rsidP="00F3477B">
            <w:pPr>
              <w:pStyle w:val="NoSpacing"/>
            </w:pPr>
            <w:r>
              <w:t>Exp</w:t>
            </w:r>
          </w:p>
        </w:tc>
        <w:tc>
          <w:tcPr>
            <w:tcW w:w="1870" w:type="dxa"/>
          </w:tcPr>
          <w:p w14:paraId="67606220" w14:textId="4DC0EF0C" w:rsidR="00F3477B" w:rsidRDefault="00F3477B" w:rsidP="00F3477B">
            <w:pPr>
              <w:pStyle w:val="NoSpacing"/>
            </w:pPr>
            <w:r>
              <w:t>92</w:t>
            </w:r>
          </w:p>
        </w:tc>
        <w:tc>
          <w:tcPr>
            <w:tcW w:w="1870" w:type="dxa"/>
          </w:tcPr>
          <w:p w14:paraId="77A1568A" w14:textId="7CFDDB54" w:rsidR="00F3477B" w:rsidRDefault="00F3477B" w:rsidP="00F3477B">
            <w:pPr>
              <w:pStyle w:val="NoSpacing"/>
            </w:pPr>
            <w:r>
              <w:t>63</w:t>
            </w:r>
          </w:p>
        </w:tc>
        <w:tc>
          <w:tcPr>
            <w:tcW w:w="1870" w:type="dxa"/>
          </w:tcPr>
          <w:p w14:paraId="0381E213" w14:textId="56827CDE" w:rsidR="00F3477B" w:rsidRDefault="00F3477B" w:rsidP="00F3477B">
            <w:pPr>
              <w:pStyle w:val="NoSpacing"/>
            </w:pPr>
            <w:r>
              <w:t>155</w:t>
            </w:r>
          </w:p>
        </w:tc>
        <w:tc>
          <w:tcPr>
            <w:tcW w:w="1870" w:type="dxa"/>
          </w:tcPr>
          <w:p w14:paraId="28CAA2C9" w14:textId="4574940B" w:rsidR="00F3477B" w:rsidRDefault="00F3477B" w:rsidP="00F3477B">
            <w:pPr>
              <w:pStyle w:val="NoSpacing"/>
            </w:pPr>
            <w:r>
              <w:t>59%</w:t>
            </w:r>
          </w:p>
        </w:tc>
      </w:tr>
      <w:tr w:rsidR="00F3477B" w14:paraId="5B134513" w14:textId="77777777" w:rsidTr="00F3477B">
        <w:tc>
          <w:tcPr>
            <w:tcW w:w="1870" w:type="dxa"/>
          </w:tcPr>
          <w:p w14:paraId="53F1F148" w14:textId="04056058" w:rsidR="00F3477B" w:rsidRDefault="00F3477B" w:rsidP="00F3477B">
            <w:pPr>
              <w:pStyle w:val="NoSpacing"/>
            </w:pPr>
            <w:r>
              <w:t>Total</w:t>
            </w:r>
          </w:p>
        </w:tc>
        <w:tc>
          <w:tcPr>
            <w:tcW w:w="1870" w:type="dxa"/>
          </w:tcPr>
          <w:p w14:paraId="03C239C4" w14:textId="4D68E06C" w:rsidR="00F3477B" w:rsidRDefault="00F3477B" w:rsidP="00F3477B">
            <w:pPr>
              <w:pStyle w:val="NoSpacing"/>
            </w:pPr>
            <w:r>
              <w:t>202</w:t>
            </w:r>
          </w:p>
        </w:tc>
        <w:tc>
          <w:tcPr>
            <w:tcW w:w="1870" w:type="dxa"/>
          </w:tcPr>
          <w:p w14:paraId="4D2ED4A4" w14:textId="7B2E2F0C" w:rsidR="00F3477B" w:rsidRDefault="00F3477B" w:rsidP="00F3477B">
            <w:pPr>
              <w:pStyle w:val="NoSpacing"/>
            </w:pPr>
            <w:r>
              <w:t>108</w:t>
            </w:r>
          </w:p>
        </w:tc>
        <w:tc>
          <w:tcPr>
            <w:tcW w:w="1870" w:type="dxa"/>
          </w:tcPr>
          <w:p w14:paraId="18A07983" w14:textId="4161504C" w:rsidR="00F3477B" w:rsidRDefault="00F3477B" w:rsidP="00F3477B">
            <w:pPr>
              <w:pStyle w:val="NoSpacing"/>
            </w:pPr>
            <w:r>
              <w:t>310</w:t>
            </w:r>
          </w:p>
        </w:tc>
        <w:tc>
          <w:tcPr>
            <w:tcW w:w="1870" w:type="dxa"/>
          </w:tcPr>
          <w:p w14:paraId="5F625993" w14:textId="19201299" w:rsidR="00F3477B" w:rsidRDefault="00F3477B" w:rsidP="00F3477B">
            <w:pPr>
              <w:pStyle w:val="NoSpacing"/>
            </w:pPr>
            <w:r>
              <w:t>65%</w:t>
            </w:r>
          </w:p>
        </w:tc>
      </w:tr>
    </w:tbl>
    <w:p w14:paraId="7CB2907A" w14:textId="7E762C1A" w:rsidR="00F3477B" w:rsidRDefault="00F3477B" w:rsidP="00F3477B">
      <w:pPr>
        <w:pStyle w:val="NoSpacing"/>
      </w:pPr>
    </w:p>
    <w:p w14:paraId="1686EE50" w14:textId="4D2397A1" w:rsidR="00F3477B" w:rsidRDefault="00F3477B" w:rsidP="00F3477B">
      <w:pPr>
        <w:pStyle w:val="NoSpacing"/>
        <w:numPr>
          <w:ilvl w:val="0"/>
          <w:numId w:val="5"/>
        </w:numPr>
      </w:pPr>
      <w:r>
        <w:t>Create a partition of the above table into two possible 2x2 tables (which must sum to the numbers in the above table) that constitute a good example of Simpson’s Paradox. (note: there is no unique solution to this).</w:t>
      </w:r>
    </w:p>
    <w:p w14:paraId="697CE835" w14:textId="77E52898" w:rsidR="00F3477B" w:rsidRDefault="00F3477B" w:rsidP="00F3477B">
      <w:pPr>
        <w:pStyle w:val="NoSpacing"/>
      </w:pPr>
    </w:p>
    <w:p w14:paraId="2D534C47" w14:textId="6FA1F969" w:rsidR="00F3477B" w:rsidRDefault="00F3477B" w:rsidP="00F3477B">
      <w:pPr>
        <w:pStyle w:val="NoSpacing"/>
      </w:pPr>
      <w:bookmarkStart w:id="0" w:name="_GoBack"/>
      <w:bookmarkEnd w:id="0"/>
    </w:p>
    <w:p w14:paraId="33EA2522" w14:textId="389F6A16" w:rsidR="00F3477B" w:rsidRDefault="00F3477B" w:rsidP="00F3477B">
      <w:pPr>
        <w:pStyle w:val="NoSpacing"/>
      </w:pPr>
    </w:p>
    <w:p w14:paraId="56B59493" w14:textId="0F11A94A" w:rsidR="00F3477B" w:rsidRDefault="00F3477B" w:rsidP="00F3477B">
      <w:pPr>
        <w:pStyle w:val="NoSpacing"/>
      </w:pPr>
    </w:p>
    <w:p w14:paraId="33984636" w14:textId="73CA66A6" w:rsidR="00F3477B" w:rsidRDefault="00F3477B" w:rsidP="00F3477B">
      <w:pPr>
        <w:pStyle w:val="NoSpacing"/>
      </w:pPr>
    </w:p>
    <w:p w14:paraId="36D0D0C3" w14:textId="03E59665" w:rsidR="00F3477B" w:rsidRDefault="00F3477B" w:rsidP="00F3477B">
      <w:pPr>
        <w:pStyle w:val="NoSpacing"/>
      </w:pPr>
    </w:p>
    <w:p w14:paraId="19C75418" w14:textId="0EF1E76D" w:rsidR="00F3477B" w:rsidRDefault="00F3477B" w:rsidP="00F3477B">
      <w:pPr>
        <w:pStyle w:val="NoSpacing"/>
      </w:pPr>
    </w:p>
    <w:p w14:paraId="7147F7BE" w14:textId="70F8283C" w:rsidR="00F3477B" w:rsidRDefault="00F3477B" w:rsidP="00F3477B">
      <w:pPr>
        <w:pStyle w:val="NoSpacing"/>
      </w:pPr>
    </w:p>
    <w:p w14:paraId="7B2C7B82" w14:textId="77777777" w:rsidR="00F3477B" w:rsidRDefault="00F3477B" w:rsidP="00F3477B">
      <w:pPr>
        <w:pStyle w:val="NoSpacing"/>
      </w:pPr>
    </w:p>
    <w:p w14:paraId="7212BCA9" w14:textId="748B11D9" w:rsidR="00F3477B" w:rsidRDefault="00F3477B" w:rsidP="00F3477B">
      <w:pPr>
        <w:pStyle w:val="NoSpacing"/>
        <w:numPr>
          <w:ilvl w:val="0"/>
          <w:numId w:val="5"/>
        </w:numPr>
      </w:pPr>
      <w:r>
        <w:t>State Simpson’s Paradox in its general form. Why does it raise concern regarding the analysis of observational ecological data, even under a model-based data analysis?</w:t>
      </w:r>
    </w:p>
    <w:p w14:paraId="1638BA21" w14:textId="1949470D" w:rsidR="00F3477B" w:rsidRDefault="00F3477B" w:rsidP="00F3477B">
      <w:pPr>
        <w:pStyle w:val="NoSpacing"/>
      </w:pPr>
    </w:p>
    <w:p w14:paraId="2B378701" w14:textId="0C42FD92" w:rsidR="00F3477B" w:rsidRDefault="00F3477B" w:rsidP="00F3477B">
      <w:pPr>
        <w:pStyle w:val="NoSpacing"/>
      </w:pPr>
    </w:p>
    <w:p w14:paraId="0106731B" w14:textId="6F7A7499" w:rsidR="00F3477B" w:rsidRDefault="00F3477B" w:rsidP="00F3477B">
      <w:pPr>
        <w:pStyle w:val="NoSpacing"/>
      </w:pPr>
    </w:p>
    <w:p w14:paraId="47D80EB7" w14:textId="46B94E88" w:rsidR="00F3477B" w:rsidRDefault="00F3477B" w:rsidP="00F3477B">
      <w:pPr>
        <w:pStyle w:val="NoSpacing"/>
      </w:pPr>
    </w:p>
    <w:p w14:paraId="4E069F42" w14:textId="6F18775F" w:rsidR="00F3477B" w:rsidRDefault="00F3477B" w:rsidP="00F3477B">
      <w:pPr>
        <w:pStyle w:val="NoSpacing"/>
      </w:pPr>
    </w:p>
    <w:p w14:paraId="18A873E5" w14:textId="1172DFC0" w:rsidR="00F3477B" w:rsidRDefault="00F3477B" w:rsidP="00F3477B">
      <w:pPr>
        <w:pStyle w:val="NoSpacing"/>
      </w:pPr>
    </w:p>
    <w:p w14:paraId="7EFE8E21" w14:textId="069F8FD6" w:rsidR="00F3477B" w:rsidRDefault="00F3477B" w:rsidP="00F3477B">
      <w:pPr>
        <w:pStyle w:val="NoSpacing"/>
      </w:pPr>
    </w:p>
    <w:p w14:paraId="325DC45C" w14:textId="5242B910" w:rsidR="00F3477B" w:rsidRDefault="00F3477B" w:rsidP="00F3477B">
      <w:pPr>
        <w:pStyle w:val="NoSpacing"/>
      </w:pPr>
    </w:p>
    <w:p w14:paraId="64C28B21" w14:textId="1660558B" w:rsidR="00F3477B" w:rsidRDefault="00F3477B" w:rsidP="00F3477B">
      <w:pPr>
        <w:pStyle w:val="NoSpacing"/>
      </w:pPr>
    </w:p>
    <w:p w14:paraId="08BE8633" w14:textId="102EF7B2" w:rsidR="00F3477B" w:rsidRDefault="00F3477B" w:rsidP="00F3477B">
      <w:pPr>
        <w:pStyle w:val="NoSpacing"/>
      </w:pPr>
    </w:p>
    <w:p w14:paraId="74E11EBC" w14:textId="7B64FF8A" w:rsidR="00F3477B" w:rsidRDefault="00F3477B" w:rsidP="00F3477B">
      <w:pPr>
        <w:pStyle w:val="NoSpacing"/>
      </w:pPr>
    </w:p>
    <w:p w14:paraId="6CAC4B0A" w14:textId="28C7ACDB" w:rsidR="00F3477B" w:rsidRDefault="00F3477B" w:rsidP="00F3477B">
      <w:pPr>
        <w:pStyle w:val="NoSpacing"/>
      </w:pPr>
    </w:p>
    <w:p w14:paraId="0F3F0888" w14:textId="0036FB03" w:rsidR="00F3477B" w:rsidRDefault="00F3477B" w:rsidP="00F3477B">
      <w:pPr>
        <w:pStyle w:val="NoSpacing"/>
      </w:pPr>
    </w:p>
    <w:p w14:paraId="58485F01" w14:textId="6B719D0D" w:rsidR="00F3477B" w:rsidRDefault="00F3477B" w:rsidP="00F3477B">
      <w:pPr>
        <w:pStyle w:val="NoSpacing"/>
      </w:pPr>
    </w:p>
    <w:p w14:paraId="00A2F556" w14:textId="06AA903B" w:rsidR="00F3477B" w:rsidRDefault="00F3477B" w:rsidP="00F3477B">
      <w:pPr>
        <w:pStyle w:val="NoSpacing"/>
      </w:pPr>
    </w:p>
    <w:p w14:paraId="586BCC73" w14:textId="3A8F32C6" w:rsidR="00F3477B" w:rsidRDefault="00F3477B" w:rsidP="00F3477B">
      <w:pPr>
        <w:pStyle w:val="NoSpacing"/>
      </w:pPr>
    </w:p>
    <w:p w14:paraId="229BAC19" w14:textId="77777777" w:rsidR="00F3477B" w:rsidRDefault="00F3477B" w:rsidP="00F3477B">
      <w:pPr>
        <w:pStyle w:val="NoSpacing"/>
      </w:pPr>
    </w:p>
    <w:p w14:paraId="0D7BE3E9" w14:textId="7449C551" w:rsidR="00F3477B" w:rsidRPr="009D3E09" w:rsidRDefault="00F3477B" w:rsidP="00F3477B">
      <w:pPr>
        <w:pStyle w:val="NoSpacing"/>
        <w:numPr>
          <w:ilvl w:val="0"/>
          <w:numId w:val="5"/>
        </w:numPr>
      </w:pPr>
      <w:r>
        <w:lastRenderedPageBreak/>
        <w:t>Why are we nearly immune to Simpson’s Paradox when using a well-designed and highly replicated experiment?</w:t>
      </w:r>
    </w:p>
    <w:sectPr w:rsidR="00F3477B" w:rsidRPr="009D3E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73191"/>
    <w:multiLevelType w:val="hybridMultilevel"/>
    <w:tmpl w:val="344CAE6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9288C"/>
    <w:multiLevelType w:val="hybridMultilevel"/>
    <w:tmpl w:val="3A2E45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A5D26"/>
    <w:multiLevelType w:val="hybridMultilevel"/>
    <w:tmpl w:val="7F74E9F4"/>
    <w:lvl w:ilvl="0" w:tplc="546882C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C78B3"/>
    <w:multiLevelType w:val="hybridMultilevel"/>
    <w:tmpl w:val="EB940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6F1600"/>
    <w:multiLevelType w:val="hybridMultilevel"/>
    <w:tmpl w:val="C602E834"/>
    <w:lvl w:ilvl="0" w:tplc="31667AC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tzA3N7C0NLY0tLBU0lEKTi0uzszPAykwrAUA//vqQiwAAAA="/>
  </w:docVars>
  <w:rsids>
    <w:rsidRoot w:val="009D3E09"/>
    <w:rsid w:val="00037E19"/>
    <w:rsid w:val="000B4E0C"/>
    <w:rsid w:val="003B7629"/>
    <w:rsid w:val="003D22DA"/>
    <w:rsid w:val="005532F7"/>
    <w:rsid w:val="007B6627"/>
    <w:rsid w:val="00897BA1"/>
    <w:rsid w:val="00945BD0"/>
    <w:rsid w:val="0098473B"/>
    <w:rsid w:val="009A59F5"/>
    <w:rsid w:val="009D3E09"/>
    <w:rsid w:val="00C96264"/>
    <w:rsid w:val="00D412BE"/>
    <w:rsid w:val="00E21808"/>
    <w:rsid w:val="00F3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0A328"/>
  <w15:chartTrackingRefBased/>
  <w15:docId w15:val="{9079FE2C-4436-4C64-A521-CF0A8621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0B4E0C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1"/>
    <w:qFormat/>
    <w:rsid w:val="009A59F5"/>
    <w:pPr>
      <w:widowControl w:val="0"/>
      <w:autoSpaceDE w:val="0"/>
      <w:autoSpaceDN w:val="0"/>
      <w:spacing w:after="0" w:line="240" w:lineRule="auto"/>
      <w:outlineLvl w:val="0"/>
    </w:pPr>
    <w:rPr>
      <w:rFonts w:eastAsia="Georgia" w:cs="Georgia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4E0C"/>
    <w:pPr>
      <w:spacing w:after="0" w:line="240" w:lineRule="auto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9A59F5"/>
    <w:pPr>
      <w:widowControl w:val="0"/>
      <w:autoSpaceDE w:val="0"/>
      <w:autoSpaceDN w:val="0"/>
      <w:spacing w:after="0" w:line="240" w:lineRule="auto"/>
    </w:pPr>
    <w:rPr>
      <w:rFonts w:eastAsia="PMingLiU" w:cs="PMingLiU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9A59F5"/>
    <w:rPr>
      <w:rFonts w:ascii="Times New Roman" w:eastAsia="PMingLiU" w:hAnsi="Times New Roman" w:cs="PMingLiU"/>
      <w:sz w:val="24"/>
      <w:szCs w:val="21"/>
    </w:rPr>
  </w:style>
  <w:style w:type="character" w:customStyle="1" w:styleId="Heading1Char">
    <w:name w:val="Heading 1 Char"/>
    <w:basedOn w:val="DefaultParagraphFont"/>
    <w:link w:val="Heading1"/>
    <w:uiPriority w:val="1"/>
    <w:rsid w:val="009A59F5"/>
    <w:rPr>
      <w:rFonts w:ascii="Times New Roman" w:eastAsia="Georgia" w:hAnsi="Times New Roman" w:cs="Georgia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66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662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347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 Simonson</dc:creator>
  <cp:keywords/>
  <dc:description/>
  <cp:lastModifiedBy>Marty Simonson</cp:lastModifiedBy>
  <cp:revision>3</cp:revision>
  <cp:lastPrinted>2020-03-24T00:03:00Z</cp:lastPrinted>
  <dcterms:created xsi:type="dcterms:W3CDTF">2020-03-24T00:27:00Z</dcterms:created>
  <dcterms:modified xsi:type="dcterms:W3CDTF">2020-03-24T00:33:00Z</dcterms:modified>
</cp:coreProperties>
</file>